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6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 TRIGGERS (Gatilhos)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87"/>
    <w:bookmarkStart w:id="89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88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8.</w:t>
      </w:r>
      <w:r>
        <w:br/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3T14:07:11Z</dcterms:created>
  <dcterms:modified xsi:type="dcterms:W3CDTF">2022-04-23T1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